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2, effective as of December 2, 2025</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ata Retention Policy</w:t>
      </w:r>
      <w:r>
        <w:t xml:space="preserve">” means the JetBrains Team Tools Data Retention Policy available at</w:t>
      </w:r>
      <w:r>
        <w:t xml:space="preserve"> </w:t>
      </w:r>
      <w:hyperlink r:id="rId26">
        <w:r>
          <w:rPr>
            <w:rStyle w:val="Hyperlink"/>
          </w:rPr>
          <w:t xml:space="preserve">https://www.jetbrains.com/legal/docs/agreements/teamware/</w:t>
        </w:r>
      </w:hyperlink>
      <w:r>
        <w:t xml:space="preserve">.</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7">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30" w:name="subscriptions-rights-and-responsibilities"/>
      <w:bookmarkEnd w:id="30"/>
      <w:r>
        <w:t xml:space="preserve">3. Subscriptions, Rights, and Responsibilities</w:t>
      </w:r>
    </w:p>
    <w:p>
      <w:pPr>
        <w:pStyle w:val="Heading3"/>
      </w:pPr>
      <w:bookmarkStart w:id="31" w:name="a-subscriptions"/>
      <w:bookmarkEnd w:id="31"/>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numPr>
          <w:numId w:val="1001"/>
          <w:ilvl w:val="0"/>
        </w:numPr>
      </w:pPr>
      <w:r>
        <w:t xml:space="preserve">Monthly Subscriptions – Your Subscription Period ends on the last day of the same calendar month in which it started;</w:t>
      </w:r>
    </w:p>
    <w:p>
      <w:pPr>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 – Your Subscription Period ends on the last day of the following calendar month;</w:t>
      </w:r>
    </w:p>
    <w:p>
      <w:pPr>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qodana"/>
      <w:bookmarkEnd w:id="32"/>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Acceptable Use Policy;</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t xml:space="preserve">We will retain and erase Your Data as described in the Data Retention Policy.</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Acceptable Use Policy.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numPr>
          <w:numId w:val="1004"/>
          <w:ilvl w:val="0"/>
        </w:numPr>
      </w:pPr>
      <w:r>
        <w:t xml:space="preserve">You have the legal capacity to enter into these Terms, or, if You are between the age of 13 and 18, You have valid consent from a parent or legal guardian to do so; and</w:t>
      </w:r>
    </w:p>
    <w:p>
      <w:pPr>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b4fc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ce92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8:24Z</dcterms:created>
  <dcterms:modified xsi:type="dcterms:W3CDTF">2026-01-06T12:28:24Z</dcterms:modified>
</cp:coreProperties>
</file>